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C3D27C" w14:textId="62DCC3AF" w:rsidR="00722AE1" w:rsidRDefault="00722AE1" w:rsidP="00722AE1">
      <w:pPr>
        <w:rPr>
          <w:b/>
        </w:rPr>
      </w:pPr>
      <w:r>
        <w:rPr>
          <w:b/>
        </w:rPr>
        <w:t xml:space="preserve">After </w:t>
      </w:r>
      <w:proofErr w:type="spellStart"/>
      <w:r>
        <w:rPr>
          <w:b/>
        </w:rPr>
        <w:t>realing</w:t>
      </w:r>
      <w:proofErr w:type="spellEnd"/>
      <w:r>
        <w:rPr>
          <w:b/>
        </w:rPr>
        <w:t xml:space="preserve"> the 2 articles answer </w:t>
      </w:r>
      <w:proofErr w:type="spellStart"/>
      <w:r>
        <w:rPr>
          <w:b/>
        </w:rPr>
        <w:t>th</w:t>
      </w:r>
      <w:proofErr w:type="spellEnd"/>
      <w:r>
        <w:rPr>
          <w:b/>
        </w:rPr>
        <w:t xml:space="preserve"> following questions:</w:t>
      </w:r>
    </w:p>
    <w:p w14:paraId="4A4BEF22" w14:textId="77777777" w:rsidR="00722AE1" w:rsidRDefault="00722AE1" w:rsidP="00722AE1">
      <w:pPr>
        <w:rPr>
          <w:b/>
        </w:rPr>
      </w:pPr>
    </w:p>
    <w:p w14:paraId="5E7EDEC3" w14:textId="77777777" w:rsidR="00722AE1" w:rsidRDefault="00722AE1" w:rsidP="00026C57">
      <w:pPr>
        <w:jc w:val="center"/>
        <w:rPr>
          <w:b/>
        </w:rPr>
      </w:pPr>
    </w:p>
    <w:p w14:paraId="4A5C0118" w14:textId="5E21CE08" w:rsidR="000C0F44" w:rsidRPr="00722AE1" w:rsidRDefault="00D92A16" w:rsidP="00026C57">
      <w:pPr>
        <w:jc w:val="center"/>
        <w:rPr>
          <w:b/>
          <w:noProof/>
        </w:rPr>
      </w:pPr>
      <w:r w:rsidRPr="00D92A16">
        <w:rPr>
          <w:b/>
        </w:rPr>
        <w:t>Global Warming is Real</w:t>
      </w:r>
      <w:r w:rsidR="00026C57" w:rsidRPr="00722AE1">
        <w:rPr>
          <w:b/>
          <w:noProof/>
        </w:rPr>
        <w:t>……</w:t>
      </w:r>
    </w:p>
    <w:p w14:paraId="51E9EB36" w14:textId="77777777" w:rsidR="00722AE1" w:rsidRDefault="00722AE1" w:rsidP="00026C57">
      <w:pPr>
        <w:jc w:val="center"/>
        <w:rPr>
          <w:b/>
        </w:rPr>
      </w:pPr>
    </w:p>
    <w:p w14:paraId="46A2E117" w14:textId="77777777" w:rsidR="00D92A16" w:rsidRDefault="00D92A16" w:rsidP="00D92A16">
      <w:pPr>
        <w:jc w:val="center"/>
        <w:rPr>
          <w:b/>
        </w:rPr>
      </w:pPr>
    </w:p>
    <w:p w14:paraId="71A2145B" w14:textId="30DF45EE" w:rsidR="00D92A16" w:rsidRDefault="00377379" w:rsidP="00026C57">
      <w:pPr>
        <w:pStyle w:val="ListParagraph"/>
        <w:numPr>
          <w:ilvl w:val="0"/>
          <w:numId w:val="2"/>
        </w:numPr>
      </w:pPr>
      <w:r>
        <w:t>What is the main idea of para</w:t>
      </w:r>
      <w:r w:rsidR="00052D63">
        <w:t xml:space="preserve">graph 1? Try to write only one </w:t>
      </w:r>
      <w:r>
        <w:t>sentence.</w:t>
      </w:r>
    </w:p>
    <w:p w14:paraId="381F4C75" w14:textId="2ACF9F0E" w:rsidR="00377379" w:rsidRDefault="00377379" w:rsidP="00D92A16"/>
    <w:p w14:paraId="23C4F01C" w14:textId="263BC98A" w:rsidR="00377379" w:rsidRDefault="004B380E" w:rsidP="00026C57">
      <w:pPr>
        <w:pStyle w:val="ListParagraph"/>
        <w:numPr>
          <w:ilvl w:val="0"/>
          <w:numId w:val="2"/>
        </w:numPr>
      </w:pPr>
      <w:r>
        <w:t>By what percent has CO</w:t>
      </w:r>
      <w:r w:rsidRPr="00026C57">
        <w:rPr>
          <w:vertAlign w:val="subscript"/>
        </w:rPr>
        <w:t>2</w:t>
      </w:r>
      <w:r>
        <w:t xml:space="preserve"> increased in the past 100years?</w:t>
      </w:r>
    </w:p>
    <w:p w14:paraId="3F9F6CCB" w14:textId="7A15A177" w:rsidR="004B380E" w:rsidRDefault="004B380E" w:rsidP="00D92A16"/>
    <w:p w14:paraId="621D8495" w14:textId="75422518" w:rsidR="004B380E" w:rsidRDefault="00C54CA3" w:rsidP="00026C57">
      <w:pPr>
        <w:pStyle w:val="ListParagraph"/>
        <w:numPr>
          <w:ilvl w:val="0"/>
          <w:numId w:val="2"/>
        </w:numPr>
      </w:pPr>
      <w:r>
        <w:t>By h</w:t>
      </w:r>
      <w:r w:rsidR="004B380E">
        <w:t>ow many degrees F  has the wor</w:t>
      </w:r>
      <w:r w:rsidR="00052D63">
        <w:t xml:space="preserve">ld </w:t>
      </w:r>
      <w:r w:rsidR="00052D63" w:rsidRPr="00026C57">
        <w:rPr>
          <w:noProof/>
        </w:rPr>
        <w:t>temperature,</w:t>
      </w:r>
      <w:r w:rsidR="00052D63">
        <w:t xml:space="preserve"> in some regions</w:t>
      </w:r>
      <w:r w:rsidR="004B380E">
        <w:t xml:space="preserve">, increased?   </w:t>
      </w:r>
    </w:p>
    <w:p w14:paraId="288C7BA4" w14:textId="2AE05A14" w:rsidR="004B380E" w:rsidRDefault="004B380E" w:rsidP="00D92A16"/>
    <w:p w14:paraId="30701AEB" w14:textId="33207828" w:rsidR="004B380E" w:rsidRDefault="004B380E" w:rsidP="00026C57">
      <w:pPr>
        <w:pStyle w:val="ListParagraph"/>
        <w:numPr>
          <w:ilvl w:val="0"/>
          <w:numId w:val="2"/>
        </w:numPr>
      </w:pPr>
      <w:r>
        <w:t xml:space="preserve">List the 3 main “ culprits” </w:t>
      </w:r>
      <w:r w:rsidR="00E056ED">
        <w:t xml:space="preserve"> for global warming </w:t>
      </w:r>
      <w:r w:rsidR="00E056ED" w:rsidRPr="00026C57">
        <w:rPr>
          <w:noProof/>
        </w:rPr>
        <w:t>pollution:</w:t>
      </w:r>
    </w:p>
    <w:p w14:paraId="57C58921" w14:textId="77777777" w:rsidR="00E056ED" w:rsidRDefault="00E056ED" w:rsidP="00D92A16"/>
    <w:p w14:paraId="0D99BBAD" w14:textId="0BB9201A" w:rsidR="00E056ED" w:rsidRDefault="00E056ED" w:rsidP="00026C57">
      <w:pPr>
        <w:pStyle w:val="ListParagraph"/>
        <w:numPr>
          <w:ilvl w:val="0"/>
          <w:numId w:val="2"/>
        </w:numPr>
      </w:pPr>
      <w:r>
        <w:t>What emits 20% of the nation’s CO</w:t>
      </w:r>
      <w:r w:rsidRPr="00026C57">
        <w:rPr>
          <w:vertAlign w:val="subscript"/>
        </w:rPr>
        <w:t>2</w:t>
      </w:r>
      <w:r>
        <w:t xml:space="preserve"> pollution?</w:t>
      </w:r>
    </w:p>
    <w:p w14:paraId="672E04B8" w14:textId="7BEC70E0" w:rsidR="00E056ED" w:rsidRDefault="00E056ED" w:rsidP="00E056ED"/>
    <w:p w14:paraId="6B77F7C2" w14:textId="4B058FB2" w:rsidR="00E056ED" w:rsidRDefault="00E056ED" w:rsidP="00026C57">
      <w:pPr>
        <w:pStyle w:val="ListParagraph"/>
        <w:numPr>
          <w:ilvl w:val="0"/>
          <w:numId w:val="2"/>
        </w:numPr>
      </w:pPr>
      <w:r>
        <w:t xml:space="preserve">What is the biggest step in the US that could </w:t>
      </w:r>
      <w:r w:rsidR="00026C57" w:rsidRPr="00722AE1">
        <w:rPr>
          <w:noProof/>
        </w:rPr>
        <w:t>curb</w:t>
      </w:r>
      <w:r>
        <w:t xml:space="preserve"> global warming pollution?</w:t>
      </w:r>
    </w:p>
    <w:p w14:paraId="7468C369" w14:textId="77777777" w:rsidR="00D92A16" w:rsidRDefault="00D92A16" w:rsidP="00D92A16">
      <w:pPr>
        <w:jc w:val="center"/>
      </w:pPr>
    </w:p>
    <w:p w14:paraId="30380EE3" w14:textId="705F75B6" w:rsidR="00CE5F77" w:rsidRDefault="00CE5F77" w:rsidP="00026C57">
      <w:pPr>
        <w:pStyle w:val="ListParagraph"/>
        <w:numPr>
          <w:ilvl w:val="0"/>
          <w:numId w:val="2"/>
        </w:numPr>
      </w:pPr>
      <w:r>
        <w:t xml:space="preserve">How much money could be saved by reducing energy costs?  </w:t>
      </w:r>
    </w:p>
    <w:p w14:paraId="2321B546" w14:textId="38B349BF" w:rsidR="00CE5F77" w:rsidRDefault="00CE5F77" w:rsidP="00CE5F77"/>
    <w:p w14:paraId="5F341665" w14:textId="2633C8DE" w:rsidR="00CE5F77" w:rsidRDefault="000A3452" w:rsidP="00026C57">
      <w:pPr>
        <w:pStyle w:val="ListParagraph"/>
        <w:numPr>
          <w:ilvl w:val="0"/>
          <w:numId w:val="2"/>
        </w:numPr>
      </w:pPr>
      <w:r>
        <w:t>Power p</w:t>
      </w:r>
      <w:r w:rsidR="009E1F9B">
        <w:t>lants are responsible for ____</w:t>
      </w:r>
      <w:r>
        <w:t>_____ % of CO2 emissions.</w:t>
      </w:r>
    </w:p>
    <w:p w14:paraId="6DFB5B59" w14:textId="77777777" w:rsidR="000A3452" w:rsidRDefault="000A3452" w:rsidP="00CE5F77"/>
    <w:p w14:paraId="5EEC6250" w14:textId="4C9468A1" w:rsidR="000A3452" w:rsidRDefault="00C54CA3" w:rsidP="00026C57">
      <w:pPr>
        <w:pStyle w:val="ListParagraph"/>
        <w:numPr>
          <w:ilvl w:val="0"/>
          <w:numId w:val="2"/>
        </w:numPr>
      </w:pPr>
      <w:r>
        <w:t>What is the problem with</w:t>
      </w:r>
      <w:r w:rsidR="000A3452">
        <w:t xml:space="preserve"> the “ grandfather</w:t>
      </w:r>
      <w:r w:rsidR="000A3452" w:rsidRPr="00026C57">
        <w:rPr>
          <w:noProof/>
        </w:rPr>
        <w:t>”?</w:t>
      </w:r>
    </w:p>
    <w:p w14:paraId="5C9F2F56" w14:textId="21D9DD4D" w:rsidR="000A3452" w:rsidRDefault="000A3452" w:rsidP="00026C57"/>
    <w:p w14:paraId="43DF6380" w14:textId="7CCE3671" w:rsidR="000A3452" w:rsidRDefault="000A3452" w:rsidP="00026C57">
      <w:pPr>
        <w:pStyle w:val="ListParagraph"/>
        <w:numPr>
          <w:ilvl w:val="0"/>
          <w:numId w:val="2"/>
        </w:numPr>
      </w:pPr>
      <w:r>
        <w:t>What is the IPCC and what does it predict about diseases?</w:t>
      </w:r>
    </w:p>
    <w:p w14:paraId="1EECEBD8" w14:textId="77646428" w:rsidR="008857CA" w:rsidRDefault="008857CA" w:rsidP="00CE5F77"/>
    <w:p w14:paraId="02207AFD" w14:textId="6B75BB49" w:rsidR="008857CA" w:rsidRDefault="008857CA" w:rsidP="00026C57">
      <w:pPr>
        <w:pStyle w:val="ListParagraph"/>
        <w:numPr>
          <w:ilvl w:val="0"/>
          <w:numId w:val="2"/>
        </w:numPr>
      </w:pPr>
      <w:r>
        <w:t>List the seven major events that scientists point to as evidence that global warming has begun:</w:t>
      </w:r>
    </w:p>
    <w:p w14:paraId="2D5D42FE" w14:textId="799DB7B1" w:rsidR="000D00BE" w:rsidRDefault="000D00BE" w:rsidP="00CE5F77"/>
    <w:p w14:paraId="6DDFD14E" w14:textId="120595B4" w:rsidR="000D00BE" w:rsidRDefault="000D00BE" w:rsidP="00026C57">
      <w:pPr>
        <w:pStyle w:val="ListParagraph"/>
        <w:numPr>
          <w:ilvl w:val="0"/>
          <w:numId w:val="2"/>
        </w:numPr>
      </w:pPr>
      <w:r>
        <w:t xml:space="preserve">List </w:t>
      </w:r>
      <w:r w:rsidR="00D22B83">
        <w:t xml:space="preserve"> five major solutions </w:t>
      </w:r>
      <w:r w:rsidR="00711109">
        <w:t xml:space="preserve">that will help </w:t>
      </w:r>
      <w:r w:rsidR="00D22B83">
        <w:t xml:space="preserve">to </w:t>
      </w:r>
      <w:r w:rsidR="00D22B83" w:rsidRPr="00722AE1">
        <w:rPr>
          <w:noProof/>
        </w:rPr>
        <w:t>curb</w:t>
      </w:r>
      <w:r>
        <w:t xml:space="preserve"> the global warming threat</w:t>
      </w:r>
      <w:r w:rsidR="00234561">
        <w:t>:</w:t>
      </w:r>
    </w:p>
    <w:p w14:paraId="658C7A4A" w14:textId="77777777" w:rsidR="00234561" w:rsidRDefault="00234561" w:rsidP="00CE5F77"/>
    <w:p w14:paraId="31BE0F38" w14:textId="77777777" w:rsidR="00026C57" w:rsidRDefault="00026C57" w:rsidP="00026C57">
      <w:pPr>
        <w:jc w:val="center"/>
        <w:rPr>
          <w:b/>
        </w:rPr>
      </w:pPr>
    </w:p>
    <w:p w14:paraId="298B66E7" w14:textId="77777777" w:rsidR="00026C57" w:rsidRDefault="00026C57" w:rsidP="00026C57">
      <w:pPr>
        <w:jc w:val="center"/>
        <w:rPr>
          <w:b/>
        </w:rPr>
      </w:pPr>
    </w:p>
    <w:p w14:paraId="27AB4DFB" w14:textId="77D28091" w:rsidR="00026C57" w:rsidRDefault="00026C57" w:rsidP="00026C57">
      <w:pPr>
        <w:jc w:val="center"/>
        <w:rPr>
          <w:b/>
        </w:rPr>
      </w:pPr>
    </w:p>
    <w:p w14:paraId="619B236C" w14:textId="6BE6EE4F" w:rsidR="00722AE1" w:rsidRDefault="00722AE1" w:rsidP="00026C57">
      <w:pPr>
        <w:jc w:val="center"/>
        <w:rPr>
          <w:b/>
        </w:rPr>
      </w:pPr>
    </w:p>
    <w:p w14:paraId="1551354D" w14:textId="67769453" w:rsidR="00722AE1" w:rsidRDefault="00722AE1" w:rsidP="00026C57">
      <w:pPr>
        <w:jc w:val="center"/>
        <w:rPr>
          <w:b/>
        </w:rPr>
      </w:pPr>
    </w:p>
    <w:p w14:paraId="4B252DB0" w14:textId="6C56843D" w:rsidR="00722AE1" w:rsidRDefault="00722AE1" w:rsidP="00026C57">
      <w:pPr>
        <w:jc w:val="center"/>
        <w:rPr>
          <w:b/>
        </w:rPr>
      </w:pPr>
    </w:p>
    <w:p w14:paraId="4E1C070E" w14:textId="24477755" w:rsidR="00722AE1" w:rsidRDefault="00722AE1" w:rsidP="00026C57">
      <w:pPr>
        <w:jc w:val="center"/>
        <w:rPr>
          <w:b/>
        </w:rPr>
      </w:pPr>
    </w:p>
    <w:p w14:paraId="64B9CA26" w14:textId="468CFE94" w:rsidR="00722AE1" w:rsidRDefault="00722AE1" w:rsidP="00026C57">
      <w:pPr>
        <w:jc w:val="center"/>
        <w:rPr>
          <w:b/>
        </w:rPr>
      </w:pPr>
    </w:p>
    <w:p w14:paraId="2A0F4763" w14:textId="27326FB7" w:rsidR="00722AE1" w:rsidRDefault="00722AE1" w:rsidP="00026C57">
      <w:pPr>
        <w:jc w:val="center"/>
        <w:rPr>
          <w:b/>
        </w:rPr>
      </w:pPr>
    </w:p>
    <w:p w14:paraId="54F495A6" w14:textId="461DD6CC" w:rsidR="00722AE1" w:rsidRDefault="00722AE1" w:rsidP="00026C57">
      <w:pPr>
        <w:jc w:val="center"/>
        <w:rPr>
          <w:b/>
        </w:rPr>
      </w:pPr>
    </w:p>
    <w:p w14:paraId="01C6339E" w14:textId="508F6681" w:rsidR="00722AE1" w:rsidRDefault="00722AE1" w:rsidP="00026C57">
      <w:pPr>
        <w:jc w:val="center"/>
        <w:rPr>
          <w:b/>
        </w:rPr>
      </w:pPr>
    </w:p>
    <w:p w14:paraId="082C4176" w14:textId="7FDBF5B2" w:rsidR="00026C57" w:rsidRDefault="00026C57" w:rsidP="00026C57">
      <w:pPr>
        <w:jc w:val="center"/>
        <w:rPr>
          <w:b/>
        </w:rPr>
      </w:pPr>
      <w:bookmarkStart w:id="0" w:name="_GoBack"/>
      <w:bookmarkEnd w:id="0"/>
    </w:p>
    <w:p w14:paraId="0EE71393" w14:textId="77777777" w:rsidR="00026C57" w:rsidRDefault="00026C57" w:rsidP="00026C57">
      <w:pPr>
        <w:jc w:val="center"/>
        <w:rPr>
          <w:b/>
        </w:rPr>
      </w:pPr>
    </w:p>
    <w:p w14:paraId="02C44E89" w14:textId="24D8093C" w:rsidR="00026C57" w:rsidRDefault="00026C57" w:rsidP="00026C57">
      <w:pPr>
        <w:jc w:val="center"/>
        <w:rPr>
          <w:b/>
        </w:rPr>
      </w:pPr>
      <w:r>
        <w:rPr>
          <w:b/>
        </w:rPr>
        <w:lastRenderedPageBreak/>
        <w:t>Global Warming is a Myth……..</w:t>
      </w:r>
    </w:p>
    <w:p w14:paraId="4005A268" w14:textId="77777777" w:rsidR="00026C57" w:rsidRDefault="00026C57" w:rsidP="00026C57">
      <w:pPr>
        <w:jc w:val="center"/>
        <w:rPr>
          <w:b/>
        </w:rPr>
      </w:pPr>
    </w:p>
    <w:p w14:paraId="333448F1" w14:textId="03CB155A" w:rsidR="00026C57" w:rsidRDefault="00026C57" w:rsidP="00026C57">
      <w:pPr>
        <w:pStyle w:val="ListParagraph"/>
        <w:numPr>
          <w:ilvl w:val="0"/>
          <w:numId w:val="5"/>
        </w:numPr>
      </w:pPr>
      <w:r>
        <w:t>State the effects of global warming:</w:t>
      </w:r>
    </w:p>
    <w:p w14:paraId="457F141B" w14:textId="48DA2B71" w:rsidR="00026C57" w:rsidRDefault="00026C57" w:rsidP="00026C57"/>
    <w:p w14:paraId="3733192A" w14:textId="3C33F68F" w:rsidR="00026C57" w:rsidRDefault="00026C57" w:rsidP="00026C57">
      <w:pPr>
        <w:pStyle w:val="ListParagraph"/>
        <w:numPr>
          <w:ilvl w:val="0"/>
          <w:numId w:val="5"/>
        </w:numPr>
      </w:pPr>
      <w:r>
        <w:t>In the 6</w:t>
      </w:r>
      <w:r w:rsidRPr="00026C57">
        <w:rPr>
          <w:vertAlign w:val="superscript"/>
        </w:rPr>
        <w:t>th</w:t>
      </w:r>
      <w:r>
        <w:t xml:space="preserve"> </w:t>
      </w:r>
      <w:r w:rsidRPr="00026C57">
        <w:rPr>
          <w:noProof/>
        </w:rPr>
        <w:t>paragraph:</w:t>
      </w:r>
      <w:r>
        <w:t xml:space="preserve"> “  By reducing carbon monoxide</w:t>
      </w:r>
      <w:r w:rsidRPr="00722AE1">
        <w:rPr>
          <w:noProof/>
        </w:rPr>
        <w:t>….</w:t>
      </w:r>
    </w:p>
    <w:p w14:paraId="3E59336E" w14:textId="77777777" w:rsidR="00026C57" w:rsidRDefault="00026C57" w:rsidP="00026C57"/>
    <w:p w14:paraId="28F3CF3C" w14:textId="7F0C4306" w:rsidR="00026C57" w:rsidRDefault="00026C57" w:rsidP="00026C57">
      <w:pPr>
        <w:pStyle w:val="ListParagraph"/>
        <w:numPr>
          <w:ilvl w:val="0"/>
          <w:numId w:val="5"/>
        </w:numPr>
      </w:pPr>
      <w:r>
        <w:t>What is their concern regarding the Kyoto protocol and, in particular, the GDP for Spain and Germany?</w:t>
      </w:r>
    </w:p>
    <w:p w14:paraId="2C62040B" w14:textId="77777777" w:rsidR="00026C57" w:rsidRDefault="00026C57" w:rsidP="00026C57"/>
    <w:p w14:paraId="4741EC44" w14:textId="7EFC6D74" w:rsidR="00026C57" w:rsidRDefault="00026C57" w:rsidP="00026C57">
      <w:pPr>
        <w:pStyle w:val="ListParagraph"/>
        <w:numPr>
          <w:ilvl w:val="0"/>
          <w:numId w:val="5"/>
        </w:numPr>
      </w:pPr>
      <w:r>
        <w:t>Comment on “ How extensive is our knowledge of climatology? “</w:t>
      </w:r>
    </w:p>
    <w:p w14:paraId="4711D77A" w14:textId="77777777" w:rsidR="00026C57" w:rsidRDefault="00026C57" w:rsidP="00026C57"/>
    <w:p w14:paraId="128436F2" w14:textId="77777777" w:rsidR="00026C57" w:rsidRDefault="00026C57" w:rsidP="00026C57"/>
    <w:p w14:paraId="753C8A4C" w14:textId="5A21B847" w:rsidR="00026C57" w:rsidRDefault="00026C57" w:rsidP="00026C57">
      <w:pPr>
        <w:pStyle w:val="ListParagraph"/>
        <w:numPr>
          <w:ilvl w:val="0"/>
          <w:numId w:val="5"/>
        </w:numPr>
      </w:pPr>
      <w:r>
        <w:t>Why is climate change NOT  the cause of</w:t>
      </w:r>
      <w:r w:rsidRPr="00026C57">
        <w:rPr>
          <w:noProof/>
        </w:rPr>
        <w:t xml:space="preserve"> malaria</w:t>
      </w:r>
      <w:r>
        <w:t xml:space="preserve"> – infected </w:t>
      </w:r>
      <w:r w:rsidRPr="00026C57">
        <w:rPr>
          <w:noProof/>
        </w:rPr>
        <w:t>mosquitoes migrating</w:t>
      </w:r>
      <w:r>
        <w:t xml:space="preserve"> </w:t>
      </w:r>
      <w:r w:rsidRPr="00026C57">
        <w:rPr>
          <w:noProof/>
        </w:rPr>
        <w:t>f</w:t>
      </w:r>
      <w:r>
        <w:rPr>
          <w:noProof/>
        </w:rPr>
        <w:t>ro</w:t>
      </w:r>
      <w:r w:rsidRPr="00026C57">
        <w:rPr>
          <w:noProof/>
        </w:rPr>
        <w:t>m</w:t>
      </w:r>
      <w:r>
        <w:t xml:space="preserve"> tropical areas?</w:t>
      </w:r>
    </w:p>
    <w:p w14:paraId="2E928224" w14:textId="77777777" w:rsidR="00026C57" w:rsidRDefault="00026C57" w:rsidP="00026C57"/>
    <w:p w14:paraId="459774B9" w14:textId="77777777" w:rsidR="00026C57" w:rsidRDefault="00026C57" w:rsidP="00026C57"/>
    <w:p w14:paraId="5E65A849" w14:textId="1B0FA4B4" w:rsidR="00026C57" w:rsidRDefault="00026C57" w:rsidP="00026C57">
      <w:pPr>
        <w:pStyle w:val="ListParagraph"/>
        <w:numPr>
          <w:ilvl w:val="0"/>
          <w:numId w:val="5"/>
        </w:numPr>
      </w:pPr>
      <w:r>
        <w:t xml:space="preserve">What </w:t>
      </w:r>
      <w:r>
        <w:rPr>
          <w:noProof/>
        </w:rPr>
        <w:t>does</w:t>
      </w:r>
      <w:r>
        <w:t xml:space="preserve"> the recent study by the Fraser </w:t>
      </w:r>
      <w:r w:rsidRPr="00026C57">
        <w:rPr>
          <w:noProof/>
        </w:rPr>
        <w:t>Institute say</w:t>
      </w:r>
      <w:r>
        <w:t>?</w:t>
      </w:r>
    </w:p>
    <w:p w14:paraId="7CF5D281" w14:textId="77777777" w:rsidR="00026C57" w:rsidRDefault="00026C57" w:rsidP="00026C57"/>
    <w:p w14:paraId="7D99A4D5" w14:textId="77777777" w:rsidR="00026C57" w:rsidRDefault="00026C57" w:rsidP="00026C57"/>
    <w:p w14:paraId="0A5576E5" w14:textId="46E09C35" w:rsidR="00026C57" w:rsidRDefault="00026C57" w:rsidP="00026C57">
      <w:pPr>
        <w:pStyle w:val="ListParagraph"/>
        <w:numPr>
          <w:ilvl w:val="0"/>
          <w:numId w:val="5"/>
        </w:numPr>
      </w:pPr>
      <w:r>
        <w:t xml:space="preserve">What do solar cycles do? </w:t>
      </w:r>
    </w:p>
    <w:p w14:paraId="0BBED7E2" w14:textId="77777777" w:rsidR="00026C57" w:rsidRDefault="00026C57" w:rsidP="00026C57"/>
    <w:p w14:paraId="336C9E6B" w14:textId="4B727412" w:rsidR="00026C57" w:rsidRPr="00026C57" w:rsidRDefault="00026C57" w:rsidP="00026C57">
      <w:pPr>
        <w:rPr>
          <w:b/>
        </w:rPr>
      </w:pPr>
      <w:r>
        <w:rPr>
          <w:b/>
        </w:rPr>
        <w:t>Mann Flawed Data</w:t>
      </w:r>
    </w:p>
    <w:p w14:paraId="690633E1" w14:textId="77777777" w:rsidR="00026C57" w:rsidRDefault="00026C57" w:rsidP="00026C57"/>
    <w:p w14:paraId="2E0123BE" w14:textId="42788727" w:rsidR="00026C57" w:rsidRDefault="00026C57" w:rsidP="00026C57">
      <w:pPr>
        <w:pStyle w:val="ListParagraph"/>
        <w:numPr>
          <w:ilvl w:val="0"/>
          <w:numId w:val="5"/>
        </w:numPr>
      </w:pPr>
      <w:r>
        <w:t>What is the Mann, Bradley and Hughes study and what is the problem with this study?</w:t>
      </w:r>
    </w:p>
    <w:p w14:paraId="7CC5042A" w14:textId="77777777" w:rsidR="00026C57" w:rsidRDefault="00026C57" w:rsidP="00026C57"/>
    <w:p w14:paraId="2D3DBECA" w14:textId="6BA244FE" w:rsidR="00026C57" w:rsidRDefault="00026C57" w:rsidP="00026C57">
      <w:pPr>
        <w:pStyle w:val="ListParagraph"/>
        <w:numPr>
          <w:ilvl w:val="0"/>
          <w:numId w:val="5"/>
        </w:numPr>
      </w:pPr>
      <w:r>
        <w:t xml:space="preserve">What is the “hockey stick” graph, what </w:t>
      </w:r>
      <w:r>
        <w:rPr>
          <w:noProof/>
        </w:rPr>
        <w:t xml:space="preserve">is </w:t>
      </w:r>
      <w:r w:rsidRPr="00026C57">
        <w:rPr>
          <w:noProof/>
        </w:rPr>
        <w:t>wrong</w:t>
      </w:r>
      <w:r>
        <w:t xml:space="preserve"> with it,  and what does the corrected version show? Use FIGURE 2  to help explain.</w:t>
      </w:r>
    </w:p>
    <w:p w14:paraId="34CD04DB" w14:textId="77777777" w:rsidR="00026C57" w:rsidRDefault="00026C57" w:rsidP="00026C57"/>
    <w:p w14:paraId="38400540" w14:textId="77777777" w:rsidR="00026C57" w:rsidRDefault="00026C57" w:rsidP="00026C57"/>
    <w:p w14:paraId="0FBD84C6" w14:textId="77777777" w:rsidR="00026C57" w:rsidRDefault="00026C57" w:rsidP="00026C57">
      <w:pPr>
        <w:pStyle w:val="ListParagraph"/>
        <w:numPr>
          <w:ilvl w:val="0"/>
          <w:numId w:val="5"/>
        </w:numPr>
      </w:pPr>
      <w:r>
        <w:t xml:space="preserve">What is wrong with the data more than 150 years ago (around </w:t>
      </w:r>
      <w:r w:rsidRPr="00026C57">
        <w:rPr>
          <w:noProof/>
        </w:rPr>
        <w:t>1850)?</w:t>
      </w:r>
    </w:p>
    <w:p w14:paraId="0B162ADD" w14:textId="6A1055EE" w:rsidR="00026C57" w:rsidRDefault="00026C57" w:rsidP="00026C57">
      <w:pPr>
        <w:pStyle w:val="ListParagraph"/>
        <w:numPr>
          <w:ilvl w:val="0"/>
          <w:numId w:val="5"/>
        </w:numPr>
      </w:pPr>
      <w:r>
        <w:t>How does this relate to the invention of thermometers?</w:t>
      </w:r>
    </w:p>
    <w:p w14:paraId="6C77261E" w14:textId="77777777" w:rsidR="00026C57" w:rsidRDefault="00026C57" w:rsidP="00026C57"/>
    <w:p w14:paraId="31FE31D4" w14:textId="77777777" w:rsidR="00026C57" w:rsidRDefault="00026C57" w:rsidP="00026C57"/>
    <w:p w14:paraId="7FCA5F43" w14:textId="1B81C47D" w:rsidR="00026C57" w:rsidRDefault="00026C57" w:rsidP="00026C57">
      <w:pPr>
        <w:pStyle w:val="ListParagraph"/>
        <w:numPr>
          <w:ilvl w:val="0"/>
          <w:numId w:val="5"/>
        </w:numPr>
      </w:pPr>
      <w:r>
        <w:t xml:space="preserve">What did Mann do wrong in terms of seasonal averages? </w:t>
      </w:r>
    </w:p>
    <w:p w14:paraId="11B597F6" w14:textId="77777777" w:rsidR="00026C57" w:rsidRDefault="00026C57" w:rsidP="00026C57"/>
    <w:p w14:paraId="7E936D57" w14:textId="44344930" w:rsidR="00026C57" w:rsidRDefault="00026C57" w:rsidP="00026C57">
      <w:pPr>
        <w:pStyle w:val="ListParagraph"/>
        <w:numPr>
          <w:ilvl w:val="0"/>
          <w:numId w:val="5"/>
        </w:numPr>
      </w:pPr>
      <w:r>
        <w:t>List other major mistakes made by Mann:</w:t>
      </w:r>
    </w:p>
    <w:p w14:paraId="78D68C8D" w14:textId="77777777" w:rsidR="00026C57" w:rsidRDefault="00026C57" w:rsidP="00026C57"/>
    <w:p w14:paraId="59DAF76E" w14:textId="77777777" w:rsidR="00026C57" w:rsidRDefault="00026C57" w:rsidP="00026C57"/>
    <w:p w14:paraId="40531AB1" w14:textId="45650770" w:rsidR="00026C57" w:rsidRDefault="00026C57" w:rsidP="00026C57">
      <w:pPr>
        <w:pStyle w:val="ListParagraph"/>
        <w:numPr>
          <w:ilvl w:val="0"/>
          <w:numId w:val="5"/>
        </w:numPr>
      </w:pPr>
      <w:r>
        <w:t xml:space="preserve">What is the “most fascinating”  aspect of the flawed data as stated in the next to </w:t>
      </w:r>
      <w:r w:rsidRPr="00026C57">
        <w:rPr>
          <w:noProof/>
        </w:rPr>
        <w:t>last paragraph?</w:t>
      </w:r>
    </w:p>
    <w:p w14:paraId="4F33C913" w14:textId="77777777" w:rsidR="00026C57" w:rsidRDefault="00026C57" w:rsidP="00026C57"/>
    <w:p w14:paraId="10B5B067" w14:textId="77777777" w:rsidR="00026C57" w:rsidRDefault="00026C57" w:rsidP="00026C57"/>
    <w:p w14:paraId="253D125F" w14:textId="6557E951" w:rsidR="00026C57" w:rsidRDefault="00026C57" w:rsidP="00026C57">
      <w:pPr>
        <w:pStyle w:val="ListParagraph"/>
        <w:numPr>
          <w:ilvl w:val="0"/>
          <w:numId w:val="5"/>
        </w:numPr>
      </w:pPr>
      <w:r>
        <w:t>What is the major concern of the last paragraph?</w:t>
      </w:r>
    </w:p>
    <w:p w14:paraId="32F68DC5" w14:textId="77777777" w:rsidR="00026C57" w:rsidRDefault="00026C57" w:rsidP="00026C57"/>
    <w:p w14:paraId="605CD838" w14:textId="01D2C3F4" w:rsidR="00234561" w:rsidRDefault="00234561" w:rsidP="00CE5F77"/>
    <w:sectPr w:rsidR="00234561" w:rsidSect="005A2B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92886" w14:textId="77777777" w:rsidR="0031738F" w:rsidRDefault="0031738F" w:rsidP="00026C57">
      <w:r>
        <w:separator/>
      </w:r>
    </w:p>
  </w:endnote>
  <w:endnote w:type="continuationSeparator" w:id="0">
    <w:p w14:paraId="1995343C" w14:textId="77777777" w:rsidR="0031738F" w:rsidRDefault="0031738F" w:rsidP="00026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328AC" w14:textId="77777777" w:rsidR="00AB37DB" w:rsidRDefault="00AB37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9C73D7" w14:textId="77777777" w:rsidR="00AB37DB" w:rsidRDefault="00AB37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CABF1" w14:textId="77777777" w:rsidR="00AB37DB" w:rsidRDefault="00AB37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4BA184" w14:textId="77777777" w:rsidR="0031738F" w:rsidRDefault="0031738F" w:rsidP="00026C57">
      <w:r>
        <w:separator/>
      </w:r>
    </w:p>
  </w:footnote>
  <w:footnote w:type="continuationSeparator" w:id="0">
    <w:p w14:paraId="53C6617F" w14:textId="77777777" w:rsidR="0031738F" w:rsidRDefault="0031738F" w:rsidP="00026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5DCCCC" w14:textId="77777777" w:rsidR="00AB37DB" w:rsidRDefault="00AB37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94"/>
      <w:gridCol w:w="2076"/>
    </w:tblGrid>
    <w:tr w:rsidR="00AB37DB" w:rsidRPr="00F72ECA" w14:paraId="7281C240" w14:textId="77777777" w:rsidTr="00026C57">
      <w:trPr>
        <w:trHeight w:val="288"/>
      </w:trPr>
      <w:tc>
        <w:tcPr>
          <w:tcW w:w="7765" w:type="dxa"/>
          <w:tcBorders>
            <w:top w:val="nil"/>
            <w:left w:val="nil"/>
            <w:bottom w:val="single" w:sz="18" w:space="0" w:color="808080"/>
            <w:right w:val="single" w:sz="18" w:space="0" w:color="808080"/>
          </w:tcBorders>
          <w:hideMark/>
        </w:tcPr>
        <w:p w14:paraId="21ED029C" w14:textId="77777777" w:rsidR="00AB37DB" w:rsidRPr="00F72ECA" w:rsidRDefault="00AB37DB" w:rsidP="00026C57">
          <w:pPr>
            <w:tabs>
              <w:tab w:val="center" w:pos="4513"/>
              <w:tab w:val="right" w:pos="9026"/>
            </w:tabs>
            <w:jc w:val="right"/>
            <w:rPr>
              <w:rFonts w:eastAsia="Times New Roman" w:cstheme="minorHAnsi"/>
              <w:color w:val="000000"/>
              <w:sz w:val="40"/>
              <w:szCs w:val="40"/>
              <w:lang w:eastAsia="en-GB"/>
            </w:rPr>
          </w:pPr>
          <w:r w:rsidRPr="00F72ECA">
            <w:rPr>
              <w:rFonts w:asciiTheme="minorHAnsi" w:eastAsia="Times New Roman" w:hAnsiTheme="minorHAnsi" w:cstheme="minorHAnsi"/>
              <w:color w:val="000000"/>
              <w:sz w:val="40"/>
              <w:szCs w:val="40"/>
              <w:lang w:eastAsia="en-GB"/>
            </w:rPr>
            <w:t>IBDP ESS SL</w:t>
          </w:r>
        </w:p>
      </w:tc>
      <w:tc>
        <w:tcPr>
          <w:tcW w:w="1105" w:type="dxa"/>
          <w:tcBorders>
            <w:top w:val="nil"/>
            <w:left w:val="single" w:sz="18" w:space="0" w:color="808080"/>
            <w:bottom w:val="single" w:sz="18" w:space="0" w:color="808080"/>
            <w:right w:val="nil"/>
          </w:tcBorders>
          <w:hideMark/>
        </w:tcPr>
        <w:p w14:paraId="1C89EE25" w14:textId="77777777" w:rsidR="00AB37DB" w:rsidRPr="00F72ECA" w:rsidRDefault="00AB37DB" w:rsidP="00026C57">
          <w:pPr>
            <w:tabs>
              <w:tab w:val="center" w:pos="4513"/>
              <w:tab w:val="right" w:pos="9026"/>
            </w:tabs>
            <w:rPr>
              <w:rFonts w:eastAsia="Times New Roman" w:cstheme="minorHAnsi"/>
              <w:b/>
              <w:bCs/>
              <w:color w:val="4F81BD"/>
              <w:sz w:val="40"/>
              <w:szCs w:val="40"/>
              <w:lang w:eastAsia="en-GB"/>
            </w:rPr>
          </w:pPr>
          <w:r w:rsidRPr="00F72ECA">
            <w:rPr>
              <w:rFonts w:asciiTheme="minorHAnsi" w:eastAsia="Batang" w:hAnsiTheme="minorHAnsi" w:cstheme="minorHAnsi"/>
              <w:color w:val="4F81BD"/>
              <w:sz w:val="40"/>
              <w:szCs w:val="40"/>
              <w:lang w:bidi="en-US"/>
            </w:rPr>
            <w:t>Worksheet</w:t>
          </w:r>
        </w:p>
      </w:tc>
    </w:tr>
  </w:tbl>
  <w:p w14:paraId="0C2EBD11" w14:textId="77777777" w:rsidR="00AB37DB" w:rsidRDefault="00AB37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11FB0" w14:textId="77777777" w:rsidR="00AB37DB" w:rsidRDefault="00AB37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A5C7A"/>
    <w:multiLevelType w:val="hybridMultilevel"/>
    <w:tmpl w:val="8A742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671CE"/>
    <w:multiLevelType w:val="hybridMultilevel"/>
    <w:tmpl w:val="839EA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E67D3"/>
    <w:multiLevelType w:val="hybridMultilevel"/>
    <w:tmpl w:val="0E0649CA"/>
    <w:lvl w:ilvl="0" w:tplc="CA20AB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655625"/>
    <w:multiLevelType w:val="hybridMultilevel"/>
    <w:tmpl w:val="29064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BE1CFC"/>
    <w:multiLevelType w:val="hybridMultilevel"/>
    <w:tmpl w:val="2D3CA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jKyNDU2tDAytjBQ0lEKTi0uzszPAykwrAUA0sdikywAAAA="/>
  </w:docVars>
  <w:rsids>
    <w:rsidRoot w:val="00D92A16"/>
    <w:rsid w:val="00026C57"/>
    <w:rsid w:val="00052D63"/>
    <w:rsid w:val="000A3452"/>
    <w:rsid w:val="000B590D"/>
    <w:rsid w:val="000C0F44"/>
    <w:rsid w:val="000D00BE"/>
    <w:rsid w:val="00234561"/>
    <w:rsid w:val="0031738F"/>
    <w:rsid w:val="00323AD7"/>
    <w:rsid w:val="00377379"/>
    <w:rsid w:val="004575D2"/>
    <w:rsid w:val="004B380E"/>
    <w:rsid w:val="005A2B58"/>
    <w:rsid w:val="00670569"/>
    <w:rsid w:val="006E574E"/>
    <w:rsid w:val="00711109"/>
    <w:rsid w:val="00722AE1"/>
    <w:rsid w:val="007C3CC2"/>
    <w:rsid w:val="008857CA"/>
    <w:rsid w:val="009E1F9B"/>
    <w:rsid w:val="00A50ABA"/>
    <w:rsid w:val="00AB37DB"/>
    <w:rsid w:val="00C54CA3"/>
    <w:rsid w:val="00CA70DF"/>
    <w:rsid w:val="00CE5F77"/>
    <w:rsid w:val="00D22B83"/>
    <w:rsid w:val="00D92A16"/>
    <w:rsid w:val="00E05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209549"/>
  <w14:defaultImageDpi w14:val="330"/>
  <w15:docId w15:val="{E333D417-A397-4AFE-AC51-4CACE1EB5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b/>
        <w:bCs/>
        <w:kern w:val="24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b w:val="0"/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6C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6C5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C57"/>
    <w:rPr>
      <w:b w:val="0"/>
      <w:bCs w:val="0"/>
    </w:rPr>
  </w:style>
  <w:style w:type="paragraph" w:styleId="Footer">
    <w:name w:val="footer"/>
    <w:basedOn w:val="Normal"/>
    <w:link w:val="FooterChar"/>
    <w:uiPriority w:val="99"/>
    <w:unhideWhenUsed/>
    <w:rsid w:val="00026C5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C57"/>
    <w:rPr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egarity</dc:creator>
  <cp:keywords/>
  <dc:description/>
  <cp:lastModifiedBy>Victoria Mcknight</cp:lastModifiedBy>
  <cp:revision>2</cp:revision>
  <dcterms:created xsi:type="dcterms:W3CDTF">2017-03-09T02:35:00Z</dcterms:created>
  <dcterms:modified xsi:type="dcterms:W3CDTF">2017-03-09T02:35:00Z</dcterms:modified>
</cp:coreProperties>
</file>